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5b. </w:t>
      </w:r>
      <w:r w:rsidRPr="00FA6F67">
        <w:rPr>
          <w:rFonts w:ascii="Arial" w:eastAsia="Arial" w:hAnsi="Arial" w:cs="Arial"/>
          <w:sz w:val="28"/>
          <w:szCs w:val="28"/>
          <w:highlight w:val="red"/>
        </w:rPr>
        <w:t>Write a SERVLET program to display the details of Product (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rodCod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Nam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Price) on the browser in tabular format. (Use </w:t>
      </w:r>
      <w:commentRangeStart w:id="2"/>
      <w:r w:rsidRPr="00FA6F67">
        <w:rPr>
          <w:rFonts w:ascii="Arial" w:eastAsia="Arial" w:hAnsi="Arial" w:cs="Arial"/>
          <w:sz w:val="28"/>
          <w:szCs w:val="28"/>
          <w:highlight w:val="red"/>
        </w:rPr>
        <w:t>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commentRangeEnd w:id="2"/>
      <w:r w:rsidR="00FA6F67">
        <w:rPr>
          <w:rStyle w:val="CommentReference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7b. </w:t>
      </w:r>
      <w:r w:rsidRPr="00AC7F5B">
        <w:rPr>
          <w:rFonts w:ascii="Arial" w:eastAsia="Arial" w:hAnsi="Arial" w:cs="Arial"/>
          <w:sz w:val="28"/>
          <w:szCs w:val="28"/>
          <w:highlight w:val="red"/>
        </w:rPr>
        <w:t>Write a SERVLET program in java to accept details of student (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eatNo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tud_Name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Class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Total_Marks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). Calculate percentage and grade obtained and display </w:t>
      </w:r>
      <w:commentRangeStart w:id="4"/>
      <w:r w:rsidRPr="00AC7F5B">
        <w:rPr>
          <w:rFonts w:ascii="Arial" w:eastAsia="Arial" w:hAnsi="Arial" w:cs="Arial"/>
          <w:sz w:val="28"/>
          <w:szCs w:val="28"/>
          <w:highlight w:val="red"/>
        </w:rPr>
        <w:t>details on page.</w:t>
      </w:r>
      <w:commentRangeEnd w:id="4"/>
      <w:r w:rsidR="00D00601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eastAsia="Arial" w:hAnsi="Arial" w:cs="Arial"/>
          <w:sz w:val="28"/>
          <w:szCs w:val="28"/>
          <w:highlight w:val="red"/>
        </w:rPr>
        <w:t>Q.12</w:t>
      </w:r>
      <w:r w:rsidR="00362BEF" w:rsidRPr="0099154B">
        <w:rPr>
          <w:rFonts w:ascii="Arial" w:eastAsia="Arial" w:hAnsi="Arial" w:cs="Arial"/>
          <w:sz w:val="28"/>
          <w:szCs w:val="28"/>
          <w:highlight w:val="red"/>
        </w:rPr>
        <w:t>b</w:t>
      </w:r>
      <w:r w:rsidRPr="0099154B">
        <w:rPr>
          <w:rFonts w:ascii="Arial" w:eastAsia="Arial" w:hAnsi="Arial" w:cs="Arial"/>
          <w:sz w:val="28"/>
          <w:szCs w:val="28"/>
          <w:highlight w:val="red"/>
        </w:rPr>
        <w:t xml:space="preserve">. </w:t>
      </w:r>
      <w:r w:rsidRPr="0099154B">
        <w:rPr>
          <w:rFonts w:ascii="Arial" w:hAnsi="Arial" w:cs="Arial"/>
          <w:sz w:val="28"/>
          <w:szCs w:val="28"/>
          <w:highlight w:val="red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99154B">
        <w:rPr>
          <w:rFonts w:ascii="Arial" w:hAnsi="Arial" w:cs="Arial"/>
          <w:sz w:val="28"/>
          <w:szCs w:val="28"/>
          <w:highlight w:val="red"/>
        </w:rPr>
        <w:t>the</w:t>
      </w:r>
      <w:commentRangeEnd w:id="7"/>
      <w:r w:rsidR="0099154B">
        <w:rPr>
          <w:rStyle w:val="CommentReference"/>
        </w:rPr>
        <w:commentReference w:id="7"/>
      </w:r>
      <w:r w:rsidRPr="0099154B">
        <w:rPr>
          <w:rFonts w:ascii="Arial" w:hAnsi="Arial" w:cs="Arial"/>
          <w:sz w:val="28"/>
          <w:szCs w:val="28"/>
          <w:highlight w:val="red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4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7B37E1">
        <w:rPr>
          <w:rFonts w:ascii="Arial" w:eastAsia="Arial" w:hAnsi="Arial" w:cs="Arial"/>
          <w:sz w:val="28"/>
          <w:szCs w:val="28"/>
          <w:highlight w:val="yellow"/>
        </w:rPr>
        <w:t xml:space="preserve">Q.16a. </w:t>
      </w:r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Write a JDBC program for implementation </w:t>
      </w:r>
      <w:proofErr w:type="gram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absolute(</w:t>
      </w:r>
      <w:proofErr w:type="gram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) and relative() methods of </w:t>
      </w:r>
      <w:proofErr w:type="spell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ResultSet</w:t>
      </w:r>
      <w:proofErr w:type="spell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. </w:t>
      </w:r>
      <w:commentRangeStart w:id="8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Consider Emp table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commentRangeEnd w:id="8"/>
      <w:r w:rsidR="007B37E1">
        <w:rPr>
          <w:rStyle w:val="CommentReference"/>
        </w:rPr>
        <w:commentReference w:id="8"/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6</w:t>
      </w:r>
      <w:r>
        <w:rPr>
          <w:rFonts w:ascii="Arial" w:eastAsia="Arial" w:hAnsi="Arial" w:cs="Arial"/>
          <w:sz w:val="28"/>
          <w:szCs w:val="28"/>
        </w:rPr>
        <w:t>c</w:t>
      </w:r>
      <w:r w:rsidRPr="00101EA3">
        <w:rPr>
          <w:rFonts w:ascii="Arial" w:eastAsia="Arial" w:hAnsi="Arial" w:cs="Arial"/>
          <w:sz w:val="28"/>
          <w:szCs w:val="28"/>
        </w:rPr>
        <w:t xml:space="preserve">. Write C# program to connect with MySQL database calle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ample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in WAMP server. Display the data from the tabl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li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id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n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pric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its fields.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7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Create an XML file containing advertisements. Write ASP program to display these advertisements using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adrotator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web control.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9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9"/>
      <w:r w:rsidR="00B11A3D">
        <w:rPr>
          <w:rStyle w:val="CommentReference"/>
        </w:rPr>
        <w:commentReference w:id="9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connect with MySQL databas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s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from WAMP server and search for a book titled ‘ASP dot NET’ from the table books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the field to compare the book name to.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12T21:43:00Z" w:initials="AS(">
    <w:p w14:paraId="5781D8E4" w14:textId="77777777" w:rsidR="007B37E1" w:rsidRDefault="007B37E1" w:rsidP="00F5549B">
      <w:pPr>
        <w:pStyle w:val="CommentText"/>
      </w:pPr>
      <w:r>
        <w:rPr>
          <w:rStyle w:val="CommentReference"/>
        </w:rPr>
        <w:annotationRef/>
      </w:r>
      <w:r>
        <w:t xml:space="preserve">Successfully runs with MySQL driver. Try it out in lab using dsn. </w:t>
      </w:r>
    </w:p>
  </w:comment>
  <w:comment w:id="9" w:author="ATHARVA SHAH  (Student)" w:date="2022-10-04T21:05:00Z" w:initials="AS(">
    <w:p w14:paraId="02744A29" w14:textId="582EA7D4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5781D8E4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F1B393" w16cex:dateUtc="2022-10-12T16:13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5781D8E4" w16cid:durableId="26F1B39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EE6CB" w14:textId="77777777" w:rsidR="009E286B" w:rsidRDefault="009E286B">
      <w:pPr>
        <w:spacing w:after="0" w:line="240" w:lineRule="auto"/>
      </w:pPr>
      <w:r>
        <w:separator/>
      </w:r>
    </w:p>
  </w:endnote>
  <w:endnote w:type="continuationSeparator" w:id="0">
    <w:p w14:paraId="11BCD930" w14:textId="77777777" w:rsidR="009E286B" w:rsidRDefault="009E2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77FCF" w14:textId="77777777" w:rsidR="009E286B" w:rsidRDefault="009E286B">
      <w:pPr>
        <w:spacing w:after="0" w:line="240" w:lineRule="auto"/>
      </w:pPr>
      <w:r>
        <w:separator/>
      </w:r>
    </w:p>
  </w:footnote>
  <w:footnote w:type="continuationSeparator" w:id="0">
    <w:p w14:paraId="0FB954E1" w14:textId="77777777" w:rsidR="009E286B" w:rsidRDefault="009E2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NKgFAJOmrSMtAAAA"/>
  </w:docVars>
  <w:rsids>
    <w:rsidRoot w:val="00C2355A"/>
    <w:rsid w:val="00006DF3"/>
    <w:rsid w:val="000208C4"/>
    <w:rsid w:val="000747AB"/>
    <w:rsid w:val="00074F78"/>
    <w:rsid w:val="00082DC9"/>
    <w:rsid w:val="000B67F0"/>
    <w:rsid w:val="00101EA3"/>
    <w:rsid w:val="00135954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6187D"/>
    <w:rsid w:val="00276444"/>
    <w:rsid w:val="00294A7D"/>
    <w:rsid w:val="002A78FE"/>
    <w:rsid w:val="002D2ACA"/>
    <w:rsid w:val="002D6676"/>
    <w:rsid w:val="002F1125"/>
    <w:rsid w:val="00302C7B"/>
    <w:rsid w:val="00325501"/>
    <w:rsid w:val="00334E10"/>
    <w:rsid w:val="00335496"/>
    <w:rsid w:val="003428DF"/>
    <w:rsid w:val="00343C80"/>
    <w:rsid w:val="00362BEF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03945"/>
    <w:rsid w:val="0075174C"/>
    <w:rsid w:val="00763CE1"/>
    <w:rsid w:val="00771E63"/>
    <w:rsid w:val="00784F81"/>
    <w:rsid w:val="0079095B"/>
    <w:rsid w:val="00791B63"/>
    <w:rsid w:val="007B37E1"/>
    <w:rsid w:val="007D570C"/>
    <w:rsid w:val="00814B0F"/>
    <w:rsid w:val="00852251"/>
    <w:rsid w:val="00877EE8"/>
    <w:rsid w:val="00891FE7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6B"/>
    <w:rsid w:val="009E28B5"/>
    <w:rsid w:val="009F49BE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F2BD5"/>
    <w:rsid w:val="00BF2FA0"/>
    <w:rsid w:val="00C2355A"/>
    <w:rsid w:val="00C438E1"/>
    <w:rsid w:val="00C65C0E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5124B"/>
    <w:rsid w:val="00E6244E"/>
    <w:rsid w:val="00EB6643"/>
    <w:rsid w:val="00F05DD0"/>
    <w:rsid w:val="00F06C2B"/>
    <w:rsid w:val="00F446E2"/>
    <w:rsid w:val="00F50B3A"/>
    <w:rsid w:val="00F578C9"/>
    <w:rsid w:val="00F57BF2"/>
    <w:rsid w:val="00F61356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20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22</cp:revision>
  <dcterms:created xsi:type="dcterms:W3CDTF">2019-11-15T12:38:00Z</dcterms:created>
  <dcterms:modified xsi:type="dcterms:W3CDTF">2022-10-1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